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1" w:name="X88e9dfba45a3a7095606edca4c7ee6855f28922"/>
    <w:p>
      <w:pPr>
        <w:pStyle w:val="Heading1"/>
      </w:pPr>
      <w:r>
        <w:t xml:space="preserve">Scholarship Application Letter for Computer Engineering Studies in United States Miami</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University Foundation</w:t>
      </w:r>
      <w:r>
        <w:br/>
      </w:r>
      <w:r>
        <w:t xml:space="preserve">1600 Biscayne Boulevard</w:t>
      </w:r>
      <w:r>
        <w:br/>
      </w:r>
      <w:r>
        <w:t xml:space="preserve">Miami, FL 33132</w:t>
      </w:r>
    </w:p>
    <w:bookmarkStart w:id="20" w:name="X3c1726b7077db51f210aaa6308d17c865dd21b0"/>
    <w:p>
      <w:pPr>
        <w:pStyle w:val="Heading2"/>
      </w:pPr>
      <w:r>
        <w:t xml:space="preserve">Subject: Scholarship Application for Computer Engineering Program in United States Miami</w:t>
      </w:r>
    </w:p>
    <w:p>
      <w:pPr>
        <w:pStyle w:val="FirstParagraph"/>
      </w:pPr>
      <w:r>
        <w:t xml:space="preserve">Dear Scholarship Committee,</w:t>
      </w:r>
    </w:p>
    <w:p>
      <w:pPr>
        <w:pStyle w:val="BodyText"/>
      </w:pPr>
      <w:r>
        <w:t xml:space="preserve">With profound enthusiasm and unwavering determination, I submit this Scholarship Application Letter to express my earnest desire to pursue a Bachelor of Science in Computer Engineering at the prestigious institutions within the vibrant city of Miami, Florida. As an aspiring Computer Engineer hailing from [Your Country/City], I have meticulously prepared for this academic journey, recognizing that studying in United States Miami represents not merely an educational opportunity but a transformative step toward becoming a global technology innovator. The unique convergence of cutting-edge tech ecosystems, diverse cultural perspectives, and world-class academic resources in Miami makes it the ideal environment to cultivate my technical expertise and entrepreneurial spirit.</w:t>
      </w:r>
    </w:p>
    <w:p>
      <w:pPr>
        <w:pStyle w:val="BodyText"/>
      </w:pPr>
      <w:r>
        <w:t xml:space="preserve">My fascination with computer engineering began during high school when I developed an AI-powered language learning application that gained regional recognition at the [Name] Innovation Challenge. This project crystallized my passion for creating technology that bridges cultural divides—directly aligning with Miami's identity as a global hub of innovation and multicultural exchange. Throughout my academic journey, I maintained a 3.9 GPA while independently mastering Python, C++, and machine learning frameworks through online platforms like Coursera and edX. My capstone project at [Your High School/Institution], "Smart Traffic Management System Using IoT Sensors," earned me the distinction of Most Innovative STEM Project in [Year]—a testament to my ability to translate theoretical concepts into real-world solutions.</w:t>
      </w:r>
    </w:p>
    <w:p>
      <w:pPr>
        <w:pStyle w:val="BodyText"/>
      </w:pPr>
      <w:r>
        <w:t xml:space="preserve">What profoundly draws me to Miami is its unparalleled ecosystem where technology meets international business. Unlike traditional tech hubs like Silicon Valley, Miami offers a dynamic fusion of Latin American entrepreneurship, Caribbean innovation networks, and South Florida's burgeoning fintech scene. I am particularly eager to engage with the University of Miami's Robotics Lab and FIU's Advanced Computing Center—facilities that offer hands-on experience with autonomous systems and cloud infrastructure. The opportunity to collaborate with industry leaders at the [Miami Tech Hub Name] accelerator program would allow me to directly contribute to projects addressing regional challenges such as sustainable urban mobility and cybersecurity for Latin American financial institutions, which aligns perfectly with my goal of becoming a Computer Engineer who builds inclusive technology.</w:t>
      </w:r>
    </w:p>
    <w:p>
      <w:pPr>
        <w:pStyle w:val="BodyText"/>
      </w:pPr>
      <w:r>
        <w:t xml:space="preserve">My academic trajectory has been intentionally shaped by Miami's unique context. During a summer internship at [Local Tech Company in Your Country], I designed a blockchain-based supply chain solution for South American agribusinesses—a project that revealed how culturally contextualized engineering solutions can drive economic equity. This experience reinforced my belief that to be an effective Computer Engineer, one must understand the social fabric of the communities they serve. Miami's diverse population provides the ideal laboratory for this philosophy; interacting with entrepreneurs from 150+ nationalities at [Miami Tech Event Name] during my research trip last year demonstrated how collaborative innovation thrives in culturally rich environments. I am committed to leveraging these experiences to develop technology that serves both global markets and local communities—precisely the mission of Miami's tech ecosystem.</w:t>
      </w:r>
    </w:p>
    <w:p>
      <w:pPr>
        <w:pStyle w:val="BodyText"/>
      </w:pPr>
      <w:r>
        <w:t xml:space="preserve">Financial constraints present a significant barrier to my educational aspirations, yet they have not diminished my resolve. My family's modest income as [Parental Occupation] means I cannot bear the full cost of tuition, living expenses, and specialized equipment required for advanced computer engineering studies in the United States. The $45,000 annual cost of attending Miami-based institutions (including lab fees for hardware prototyping and cloud computing resources) represents a considerable burden. This scholarship would alleviate 75% of my financial needs, allowing me to focus entirely on academic excellence rather than part-time work—a critical factor given the intensive nature of computer engineering curricula where hands-on lab participation is essential for mastery.</w:t>
      </w:r>
    </w:p>
    <w:p>
      <w:pPr>
        <w:pStyle w:val="BodyText"/>
      </w:pPr>
      <w:r>
        <w:t xml:space="preserve">My long-term vision extends beyond personal achievement: I aim to establish a Miami-based startup that develops AI solutions for climate-resilient infrastructure in coastal cities. Having witnessed climate impacts firsthand during [Specific Event, e.g., Hurricane Maria], I understand how technology can protect vulnerable communities. The University of Miami's Center for Climate Change and Resilience Research offers the perfect academic foundation for this mission, while Miami's status as a hub for climate tech investment—evidenced by the recent $50M funding from the [Miami Climate Tech Fund]—provides unparalleled launchpad opportunities. As a Computer Engineer committed to socially conscious innovation, I will leverage Miami's unique position at the intersection of technology and global challenges to create scalable impact.</w:t>
      </w:r>
    </w:p>
    <w:p>
      <w:pPr>
        <w:pStyle w:val="BodyText"/>
      </w:pPr>
      <w:r>
        <w:t xml:space="preserve">This Scholarship Application Letter represents more than a request for financial aid; it embodies my promise to actively contribute to Miami's technological landscape as both a student and future professional. I am prepared to engage with faculty through research assistantships, mentor underrepresented high school students in the [Miami Tech Mentorship Program], and participate in community projects like [Local Community Tech Initiative] that connect engineering education with civic needs. My fluency in English (TOEFL 110/120) and Spanish, coupled with cultural adaptability developed through international collaborations, ensures I will thrive within Miami's multicultural academic environment.</w:t>
      </w:r>
    </w:p>
    <w:p>
      <w:pPr>
        <w:pStyle w:val="BodyText"/>
      </w:pPr>
      <w:r>
        <w:t xml:space="preserve">As I prepare to step into the laboratories of United States Miami, I bring not just technical competence but a deep commitment to using computer engineering as a tool for equitable progress. The scholarship would empower me to join the ranks of innovators who have transformed South Florida from a tourist destination into a global technology leader—a transformation I am eager to accelerate. Thank you for considering my application with the seriousness it deserves. I welcome the opportunity to discuss how my background, vision, and dedication align with your mission to nurture future Computer Engineers who will shape our shared technological future.</w:t>
      </w:r>
    </w:p>
    <w:p>
      <w:pPr>
        <w:pStyle w:val="BodyText"/>
      </w:pPr>
      <w:r>
        <w:t xml:space="preserve">Sincerely,</w:t>
      </w:r>
      <w:r>
        <w:br/>
      </w:r>
      <w:r>
        <w:t xml:space="preserve">[Your Full Name]</w:t>
      </w:r>
    </w:p>
    <w:p>
      <w:pPr>
        <w:pStyle w:val="BodyText"/>
      </w:pPr>
      <w:r>
        <w:t xml:space="preserve">Word Count: 852</w:t>
      </w:r>
    </w:p>
    <w:p>
      <w:pPr>
        <w:pStyle w:val="BodyText"/>
      </w:pPr>
      <w:r>
        <w:t xml:space="preserve">Key Phrases Included:</w:t>
      </w:r>
      <w:r>
        <w:br/>
      </w:r>
      <w:r>
        <w:t xml:space="preserve">• "Scholarship Application Letter" (used in subject line and body)</w:t>
      </w:r>
      <w:r>
        <w:br/>
      </w:r>
      <w:r>
        <w:t xml:space="preserve">• "Computer Engineer" (used 5 times with contextual relevance)</w:t>
      </w:r>
      <w:r>
        <w:br/>
      </w:r>
      <w:r>
        <w:t xml:space="preserve">• "United States Miami" (referenced as location context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20T20:28:17Z</dcterms:created>
  <dcterms:modified xsi:type="dcterms:W3CDTF">2026-07-20T20:28:17Z</dcterms:modified>
</cp:coreProperties>
</file>

<file path=docProps/custom.xml><?xml version="1.0" encoding="utf-8"?>
<Properties xmlns="http://schemas.openxmlformats.org/officeDocument/2006/custom-properties" xmlns:vt="http://schemas.openxmlformats.org/officeDocument/2006/docPropsVTypes"/>
</file>